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FAE533" w14:textId="4A80AE77" w:rsidR="006375B0" w:rsidRPr="00813DFB" w:rsidRDefault="008706FB" w:rsidP="00813DFB">
      <w:pPr>
        <w:jc w:val="center"/>
        <w:rPr>
          <w:b/>
          <w:bCs/>
        </w:rPr>
      </w:pPr>
      <w:r w:rsidRPr="00813DFB">
        <w:rPr>
          <w:b/>
          <w:bCs/>
        </w:rPr>
        <w:t>Windows PowerShell</w:t>
      </w:r>
    </w:p>
    <w:p w14:paraId="45B1D51C" w14:textId="25591133" w:rsidR="008706FB" w:rsidRDefault="008706FB" w:rsidP="008706FB">
      <w:pPr>
        <w:pStyle w:val="ListParagraph"/>
        <w:numPr>
          <w:ilvl w:val="0"/>
          <w:numId w:val="1"/>
        </w:numPr>
      </w:pPr>
      <w:r>
        <w:t>Version:</w:t>
      </w:r>
    </w:p>
    <w:p w14:paraId="231405CF" w14:textId="7DDBF66E" w:rsidR="009F28ED" w:rsidRDefault="008706FB" w:rsidP="009F28ED">
      <w:pPr>
        <w:pStyle w:val="ListParagraph"/>
        <w:numPr>
          <w:ilvl w:val="1"/>
          <w:numId w:val="1"/>
        </w:numPr>
      </w:pPr>
      <w:r>
        <w:t>(Get-Host).Version</w:t>
      </w:r>
    </w:p>
    <w:p w14:paraId="22E780EE" w14:textId="262D1E19" w:rsidR="008706FB" w:rsidRDefault="008706FB" w:rsidP="008706FB">
      <w:pPr>
        <w:pStyle w:val="ListParagraph"/>
        <w:numPr>
          <w:ilvl w:val="1"/>
          <w:numId w:val="1"/>
        </w:numPr>
      </w:pPr>
      <w:r>
        <w:t>Get-Host</w:t>
      </w:r>
    </w:p>
    <w:p w14:paraId="2BE878DA" w14:textId="1E1FBE44" w:rsidR="008706FB" w:rsidRDefault="008706FB" w:rsidP="008706FB">
      <w:pPr>
        <w:pStyle w:val="ListParagraph"/>
        <w:numPr>
          <w:ilvl w:val="1"/>
          <w:numId w:val="1"/>
        </w:numPr>
      </w:pPr>
      <w:r>
        <w:t>$host.Version</w:t>
      </w:r>
    </w:p>
    <w:p w14:paraId="42D2EB14" w14:textId="282C7B58" w:rsidR="008706FB" w:rsidRDefault="008706FB" w:rsidP="008706FB">
      <w:pPr>
        <w:pStyle w:val="ListParagraph"/>
        <w:numPr>
          <w:ilvl w:val="1"/>
          <w:numId w:val="1"/>
        </w:numPr>
      </w:pPr>
      <w:r>
        <w:t>$host</w:t>
      </w:r>
    </w:p>
    <w:p w14:paraId="4D84AED8" w14:textId="74F4CA56" w:rsidR="00DC4226" w:rsidRDefault="00DC4226" w:rsidP="008706FB">
      <w:pPr>
        <w:pStyle w:val="ListParagraph"/>
        <w:numPr>
          <w:ilvl w:val="1"/>
          <w:numId w:val="1"/>
        </w:numPr>
      </w:pPr>
      <w:r>
        <w:t>$PSVersionTable</w:t>
      </w:r>
    </w:p>
    <w:p w14:paraId="135B67D7" w14:textId="44E6E106" w:rsidR="009F28ED" w:rsidRDefault="009F28ED" w:rsidP="009F28ED">
      <w:pPr>
        <w:ind w:left="1080"/>
      </w:pPr>
      <w:r>
        <w:rPr>
          <w:noProof/>
        </w:rPr>
        <w:drawing>
          <wp:inline distT="0" distB="0" distL="0" distR="0" wp14:anchorId="25F6C30D" wp14:editId="6979947C">
            <wp:extent cx="5332897" cy="5905500"/>
            <wp:effectExtent l="0" t="0" r="127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339473" cy="59127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83900B" w14:textId="7B39D274" w:rsidR="00E57B45" w:rsidRDefault="00E57B45" w:rsidP="00E57B45"/>
    <w:p w14:paraId="744BB1E2" w14:textId="16F43426" w:rsidR="00E57B45" w:rsidRDefault="00E57B45" w:rsidP="00E57B45"/>
    <w:p w14:paraId="318151D3" w14:textId="492CD216" w:rsidR="00E57B45" w:rsidRDefault="00E57B45" w:rsidP="00E57B45"/>
    <w:p w14:paraId="578465F1" w14:textId="3380B64C" w:rsidR="00E57B45" w:rsidRDefault="00E57B45" w:rsidP="00E57B45">
      <w:r>
        <w:rPr>
          <w:noProof/>
        </w:rPr>
        <w:drawing>
          <wp:inline distT="0" distB="0" distL="0" distR="0" wp14:anchorId="6BDE4E69" wp14:editId="488F1B01">
            <wp:extent cx="4010025" cy="2258638"/>
            <wp:effectExtent l="0" t="0" r="0" b="8890"/>
            <wp:docPr id="2" name="Picture 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018837" cy="22636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BF884A" w14:textId="77777777" w:rsidR="004B226E" w:rsidRDefault="004B226E" w:rsidP="004B226E">
      <w:pPr>
        <w:pStyle w:val="NormalWeb"/>
      </w:pPr>
      <w:r>
        <w:t>What is the location of the file "interesting-file.txt"</w:t>
      </w:r>
    </w:p>
    <w:p w14:paraId="73318C37" w14:textId="2141BF97" w:rsidR="004B226E" w:rsidRDefault="004B226E">
      <w:r>
        <w:t>Command:</w:t>
      </w:r>
    </w:p>
    <w:p w14:paraId="5AB2BF1D" w14:textId="1B50B349" w:rsidR="004B226E" w:rsidRDefault="004B226E">
      <w:r>
        <w:t>Get-Childitem -path C:\ -recurse -erroraction silentlycontinue -include *interesting-file.txt*</w:t>
      </w:r>
    </w:p>
    <w:p w14:paraId="01FAB544" w14:textId="53A5E5A7" w:rsidR="00325D43" w:rsidRDefault="00000000">
      <w:hyperlink r:id="rId7" w:history="1">
        <w:r w:rsidR="00325D43" w:rsidRPr="00AB2FB3">
          <w:rPr>
            <w:rStyle w:val="Hyperlink"/>
          </w:rPr>
          <w:t>https://devblogs.microsoft.com/scripting/use-windows-powershell-to-search-for-files/</w:t>
        </w:r>
      </w:hyperlink>
      <w:r w:rsidR="00325D43">
        <w:t xml:space="preserve"> </w:t>
      </w:r>
    </w:p>
    <w:p w14:paraId="5EC97560" w14:textId="7413BA7B" w:rsidR="004B226E" w:rsidRDefault="004B226E">
      <w:r>
        <w:t>Answer:</w:t>
      </w:r>
    </w:p>
    <w:p w14:paraId="1B7C68CE" w14:textId="33E60994" w:rsidR="004B226E" w:rsidRDefault="004B226E">
      <w:r>
        <w:t>C:\Program Files</w:t>
      </w:r>
    </w:p>
    <w:p w14:paraId="1B0A4736" w14:textId="3674C60D" w:rsidR="004B226E" w:rsidRDefault="004B226E">
      <w:r>
        <w:t>Specify the contents of this file</w:t>
      </w:r>
    </w:p>
    <w:p w14:paraId="38DEB731" w14:textId="40E6105B" w:rsidR="004B226E" w:rsidRDefault="004B226E">
      <w:r>
        <w:t>Command:</w:t>
      </w:r>
    </w:p>
    <w:p w14:paraId="550E3CDD" w14:textId="61C3F61F" w:rsidR="004B226E" w:rsidRDefault="004B226E">
      <w:r>
        <w:t>Start “C:\Program Files\interesting-file.txt.txt”</w:t>
      </w:r>
    </w:p>
    <w:p w14:paraId="35C5F4C7" w14:textId="42BF6BEF" w:rsidR="00BD5490" w:rsidRDefault="00BD5490">
      <w:r>
        <w:t>Answer:</w:t>
      </w:r>
    </w:p>
    <w:p w14:paraId="51103CB5" w14:textId="22633D17" w:rsidR="00BD5490" w:rsidRDefault="00BD5490" w:rsidP="00BD5490">
      <w:pPr>
        <w:pStyle w:val="NormalWeb"/>
      </w:pPr>
      <w:r>
        <w:t>Notsointerestingcontent</w:t>
      </w:r>
    </w:p>
    <w:p w14:paraId="7DDF0B93" w14:textId="77777777" w:rsidR="00BD5490" w:rsidRDefault="00BD5490" w:rsidP="00BD5490">
      <w:pPr>
        <w:pStyle w:val="NormalWeb"/>
      </w:pPr>
      <w:r>
        <w:t>What is the location of the file "interesting-file.txt"</w:t>
      </w:r>
    </w:p>
    <w:p w14:paraId="3B7A270E" w14:textId="297FBDA0" w:rsidR="00BD5490" w:rsidRDefault="00BD5490" w:rsidP="00BD5490">
      <w:pPr>
        <w:pStyle w:val="NormalWeb"/>
      </w:pPr>
      <w:r>
        <w:t>Command:</w:t>
      </w:r>
    </w:p>
    <w:p w14:paraId="249A7386" w14:textId="37D097EC" w:rsidR="00BD5490" w:rsidRDefault="00BD5490" w:rsidP="00BD5490">
      <w:pPr>
        <w:pStyle w:val="NormalWeb"/>
      </w:pPr>
      <w:r>
        <w:t>Get-Command | Where-Object -property CommandType -eq cmdlet | measure-o</w:t>
      </w:r>
      <w:r w:rsidR="00B34B67">
        <w:t>bj</w:t>
      </w:r>
      <w:r>
        <w:t>ect</w:t>
      </w:r>
    </w:p>
    <w:p w14:paraId="586117AB" w14:textId="53A38A43" w:rsidR="00796B8C" w:rsidRDefault="00796B8C" w:rsidP="00BD5490">
      <w:pPr>
        <w:pStyle w:val="NormalWeb"/>
      </w:pPr>
      <w:r>
        <w:t>Answer:</w:t>
      </w:r>
    </w:p>
    <w:p w14:paraId="43FC17DD" w14:textId="77BC7E20" w:rsidR="00796B8C" w:rsidRDefault="00796B8C" w:rsidP="00BD5490">
      <w:pPr>
        <w:pStyle w:val="NormalWeb"/>
      </w:pPr>
      <w:r>
        <w:t>6638</w:t>
      </w:r>
    </w:p>
    <w:p w14:paraId="153F7C67" w14:textId="08574875" w:rsidR="006567F5" w:rsidRDefault="006567F5" w:rsidP="00BD5490">
      <w:pPr>
        <w:pStyle w:val="NormalWeb"/>
      </w:pPr>
      <w:r>
        <w:t>Get the MD5 hash of interesting-file.txt</w:t>
      </w:r>
    </w:p>
    <w:p w14:paraId="1783785D" w14:textId="20100AA5" w:rsidR="00921797" w:rsidRDefault="00921797" w:rsidP="00BD5490">
      <w:pPr>
        <w:pStyle w:val="NormalWeb"/>
      </w:pPr>
      <w:r>
        <w:lastRenderedPageBreak/>
        <w:t>Command:</w:t>
      </w:r>
    </w:p>
    <w:p w14:paraId="22751EB4" w14:textId="3108A063" w:rsidR="00921797" w:rsidRDefault="00921797" w:rsidP="00BD5490">
      <w:pPr>
        <w:pStyle w:val="NormalWeb"/>
      </w:pPr>
      <w:r>
        <w:t>Get-filehash -algorithm md5 -path “C:\Program Files\interesting-file.txt.txt”</w:t>
      </w:r>
    </w:p>
    <w:p w14:paraId="3D41D735" w14:textId="6DBE5150" w:rsidR="00921797" w:rsidRDefault="00921797" w:rsidP="00BD5490">
      <w:pPr>
        <w:pStyle w:val="NormalWeb"/>
      </w:pPr>
      <w:r>
        <w:t>Answer:</w:t>
      </w:r>
    </w:p>
    <w:p w14:paraId="394254E9" w14:textId="6A03BC03" w:rsidR="00921797" w:rsidRDefault="00921797" w:rsidP="00BD5490">
      <w:pPr>
        <w:pStyle w:val="NormalWeb"/>
      </w:pPr>
      <w:r w:rsidRPr="00921797">
        <w:t>49A586A2A9456226F8A1B4CEC6FAB329</w:t>
      </w:r>
    </w:p>
    <w:p w14:paraId="478C0365" w14:textId="77777777" w:rsidR="00155952" w:rsidRDefault="00155952" w:rsidP="00155952">
      <w:pPr>
        <w:pStyle w:val="NormalWeb"/>
      </w:pPr>
      <w:r>
        <w:t>What is the command to get the current working directory?</w:t>
      </w:r>
    </w:p>
    <w:p w14:paraId="2C509F00" w14:textId="3D484C52" w:rsidR="00155952" w:rsidRDefault="00155952" w:rsidP="00BD5490">
      <w:pPr>
        <w:pStyle w:val="NormalWeb"/>
      </w:pPr>
      <w:r>
        <w:t>Command and Answer:</w:t>
      </w:r>
    </w:p>
    <w:p w14:paraId="37691B2B" w14:textId="7367B1C9" w:rsidR="00155952" w:rsidRDefault="00155952" w:rsidP="00BD5490">
      <w:pPr>
        <w:pStyle w:val="NormalWeb"/>
      </w:pPr>
      <w:r>
        <w:t>Get-location</w:t>
      </w:r>
    </w:p>
    <w:p w14:paraId="6AFF68BE" w14:textId="77777777" w:rsidR="00BB2913" w:rsidRDefault="00BB2913" w:rsidP="00BB2913">
      <w:pPr>
        <w:pStyle w:val="NormalWeb"/>
      </w:pPr>
      <w:r>
        <w:t>Does the path "C:\Users\Administrator\Documents\Passwords" Exist(Y/N)?</w:t>
      </w:r>
    </w:p>
    <w:p w14:paraId="6C1C5332" w14:textId="4A8536F2" w:rsidR="00BB2913" w:rsidRDefault="00BB2913" w:rsidP="00BD5490">
      <w:pPr>
        <w:pStyle w:val="NormalWeb"/>
      </w:pPr>
      <w:r>
        <w:t>Command:</w:t>
      </w:r>
    </w:p>
    <w:p w14:paraId="7399C5B7" w14:textId="3132304D" w:rsidR="00BB2913" w:rsidRDefault="00BB2913" w:rsidP="00BD5490">
      <w:pPr>
        <w:pStyle w:val="NormalWeb"/>
      </w:pPr>
      <w:r>
        <w:t>Test-path -path “C:\Users\Administrator\Documents\Passwords</w:t>
      </w:r>
      <w:r w:rsidR="007D51DF">
        <w:t>”</w:t>
      </w:r>
    </w:p>
    <w:p w14:paraId="6D73C233" w14:textId="0FCA8ADC" w:rsidR="00E05E70" w:rsidRDefault="00000000" w:rsidP="00BD5490">
      <w:pPr>
        <w:pStyle w:val="NormalWeb"/>
      </w:pPr>
      <w:hyperlink r:id="rId8" w:history="1">
        <w:r w:rsidR="00E05E70" w:rsidRPr="00AB2FB3">
          <w:rPr>
            <w:rStyle w:val="Hyperlink"/>
          </w:rPr>
          <w:t>https://adamtheautomator.com/powershell-check-if-file-exists/</w:t>
        </w:r>
      </w:hyperlink>
    </w:p>
    <w:p w14:paraId="50BDA1B0" w14:textId="02AAA1E2" w:rsidR="00E05E70" w:rsidRDefault="00E05E70" w:rsidP="00BD5490">
      <w:pPr>
        <w:pStyle w:val="NormalWeb"/>
      </w:pPr>
      <w:r>
        <w:t>Answer:</w:t>
      </w:r>
    </w:p>
    <w:p w14:paraId="3CA454BD" w14:textId="2D513695" w:rsidR="00E05E70" w:rsidRDefault="00E05E70" w:rsidP="00BD5490">
      <w:pPr>
        <w:pStyle w:val="NormalWeb"/>
      </w:pPr>
      <w:r>
        <w:t>No</w:t>
      </w:r>
    </w:p>
    <w:p w14:paraId="449C7788" w14:textId="39E51572" w:rsidR="00BD5490" w:rsidRDefault="00E05E70">
      <w:r>
        <w:t>What command would you use to make a request to a web server?</w:t>
      </w:r>
    </w:p>
    <w:p w14:paraId="2474944D" w14:textId="12A1F1F0" w:rsidR="00D13854" w:rsidRDefault="00D13854">
      <w:r>
        <w:t>Command and Answer:</w:t>
      </w:r>
    </w:p>
    <w:p w14:paraId="69CB48D2" w14:textId="236224EB" w:rsidR="00D13854" w:rsidRDefault="00D13854">
      <w:r>
        <w:t>Invoke-WebRequest</w:t>
      </w:r>
    </w:p>
    <w:p w14:paraId="072F0E5C" w14:textId="65987750" w:rsidR="00DF27E8" w:rsidRDefault="00000000">
      <w:hyperlink r:id="rId9" w:history="1">
        <w:r w:rsidR="00DF27E8" w:rsidRPr="00AB2FB3">
          <w:rPr>
            <w:rStyle w:val="Hyperlink"/>
          </w:rPr>
          <w:t>https://learn.microsoft.com/en-us/powershell/module/microsoft.powershell.utility/invoke-webrequest?view=powershell-7.3</w:t>
        </w:r>
      </w:hyperlink>
      <w:r w:rsidR="00DF27E8">
        <w:t xml:space="preserve"> </w:t>
      </w:r>
    </w:p>
    <w:p w14:paraId="252613C7" w14:textId="57F85AF0" w:rsidR="00DF27E8" w:rsidRDefault="00DF27E8">
      <w:r>
        <w:t>Base64 decode the file b64.txt on Windows.</w:t>
      </w:r>
    </w:p>
    <w:p w14:paraId="6DC59C5A" w14:textId="001C6731" w:rsidR="00BA1E9B" w:rsidRDefault="00BA1E9B">
      <w:r>
        <w:t xml:space="preserve">Command: </w:t>
      </w:r>
    </w:p>
    <w:p w14:paraId="72B90692" w14:textId="77777777" w:rsidR="00BA1E9B" w:rsidRPr="00BA1E9B" w:rsidRDefault="00BA1E9B" w:rsidP="00BA1E9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BA1E9B">
        <w:rPr>
          <w:rFonts w:ascii="Courier New" w:eastAsia="Times New Roman" w:hAnsi="Courier New" w:cs="Courier New"/>
          <w:sz w:val="20"/>
          <w:szCs w:val="20"/>
        </w:rPr>
        <w:t>certutil -decode "C:\Users\Administrator\Desktop\b64.txt" decode.txt</w:t>
      </w:r>
    </w:p>
    <w:p w14:paraId="20C10C5F" w14:textId="06E74EDA" w:rsidR="00BA1E9B" w:rsidRDefault="00000000">
      <w:hyperlink r:id="rId10" w:history="1">
        <w:r w:rsidR="00BA1E9B" w:rsidRPr="00AB2FB3">
          <w:rPr>
            <w:rStyle w:val="Hyperlink"/>
          </w:rPr>
          <w:t>https://medium.com/@CyberOPS.LittleDog/tryhackme-hacking-with-powershell-834d8b86ec4a</w:t>
        </w:r>
      </w:hyperlink>
      <w:r w:rsidR="00BA1E9B">
        <w:t xml:space="preserve"> </w:t>
      </w:r>
    </w:p>
    <w:p w14:paraId="7955BD99" w14:textId="27B60914" w:rsidR="004B226E" w:rsidRDefault="00BA1E9B">
      <w:r>
        <w:t>Answer:</w:t>
      </w:r>
    </w:p>
    <w:p w14:paraId="0D871DA9" w14:textId="3B65F249" w:rsidR="00BA1E9B" w:rsidRDefault="00BA1E9B">
      <w:r>
        <w:t>Ihopeyoudidthisonwindows</w:t>
      </w:r>
    </w:p>
    <w:p w14:paraId="2AEE5B4E" w14:textId="7B3850E9" w:rsidR="008C21AB" w:rsidRDefault="008C21AB"/>
    <w:p w14:paraId="3A84FF58" w14:textId="66FC27E0" w:rsidR="008C21AB" w:rsidRDefault="008C21AB">
      <w:r>
        <w:t>Enumeration:</w:t>
      </w:r>
    </w:p>
    <w:p w14:paraId="7292A665" w14:textId="178AD6A4" w:rsidR="008C21AB" w:rsidRDefault="008C21AB">
      <w:r>
        <w:lastRenderedPageBreak/>
        <w:t>How many users are there on the machine?</w:t>
      </w:r>
    </w:p>
    <w:p w14:paraId="44590E0C" w14:textId="32DFCCD4" w:rsidR="008C21AB" w:rsidRDefault="008C21AB">
      <w:r>
        <w:t>Command:</w:t>
      </w:r>
    </w:p>
    <w:p w14:paraId="4EC1C199" w14:textId="6D457C90" w:rsidR="008C21AB" w:rsidRDefault="008C21AB">
      <w:r>
        <w:t>Get-localuser | measure-object</w:t>
      </w:r>
    </w:p>
    <w:p w14:paraId="1DC89D5F" w14:textId="3F0F1CF7" w:rsidR="008C21AB" w:rsidRDefault="008C21AB">
      <w:r>
        <w:t xml:space="preserve">Answer: </w:t>
      </w:r>
    </w:p>
    <w:p w14:paraId="41D716A5" w14:textId="72A7987D" w:rsidR="008C21AB" w:rsidRDefault="008C21AB">
      <w:r>
        <w:t>5</w:t>
      </w:r>
    </w:p>
    <w:p w14:paraId="614C3AE1" w14:textId="77777777" w:rsidR="008C21AB" w:rsidRDefault="008C21AB" w:rsidP="008C21AB">
      <w:pPr>
        <w:pStyle w:val="NormalWeb"/>
      </w:pPr>
      <w:r>
        <w:t>Which local user does this SID(S-1-5-21-1394777289-3961777894-1791813945-501) belong to?</w:t>
      </w:r>
    </w:p>
    <w:p w14:paraId="2291F1F7" w14:textId="3609904C" w:rsidR="008C21AB" w:rsidRDefault="008C21AB">
      <w:r>
        <w:t>Get-LocalUser | Select-Object SID, NAME</w:t>
      </w:r>
    </w:p>
    <w:p w14:paraId="568531BE" w14:textId="7CFF6A18" w:rsidR="00C5616B" w:rsidRDefault="00C5616B">
      <w:r>
        <w:t>Answer:</w:t>
      </w:r>
    </w:p>
    <w:p w14:paraId="6D961752" w14:textId="3C40CD8D" w:rsidR="00C5616B" w:rsidRDefault="00C5616B">
      <w:r>
        <w:t>Guest</w:t>
      </w:r>
    </w:p>
    <w:p w14:paraId="2F3CFCC5" w14:textId="77777777" w:rsidR="00C5616B" w:rsidRDefault="00C5616B" w:rsidP="00C5616B">
      <w:pPr>
        <w:pStyle w:val="NormalWeb"/>
      </w:pPr>
      <w:r>
        <w:t>How many local groups exist?</w:t>
      </w:r>
    </w:p>
    <w:p w14:paraId="3FC8B968" w14:textId="76B97882" w:rsidR="00C5616B" w:rsidRDefault="00793A18">
      <w:r>
        <w:t>C</w:t>
      </w:r>
      <w:r w:rsidR="00C5616B">
        <w:t>ommand</w:t>
      </w:r>
      <w:r>
        <w:t>:</w:t>
      </w:r>
    </w:p>
    <w:p w14:paraId="4450FF33" w14:textId="4937D76D" w:rsidR="00793A18" w:rsidRDefault="00793A18">
      <w:r>
        <w:t>Get-localgroup | measure-object</w:t>
      </w:r>
    </w:p>
    <w:p w14:paraId="7E504CC2" w14:textId="768B0A96" w:rsidR="00793A18" w:rsidRDefault="00793A18">
      <w:r>
        <w:t xml:space="preserve">Answer: </w:t>
      </w:r>
    </w:p>
    <w:p w14:paraId="4F2220E4" w14:textId="29048862" w:rsidR="00793A18" w:rsidRDefault="00793A18">
      <w:r>
        <w:t>24</w:t>
      </w:r>
    </w:p>
    <w:p w14:paraId="716E1B22" w14:textId="12947FE1" w:rsidR="004B226E" w:rsidRDefault="005B32C5">
      <w:r>
        <w:t>What command did you use to get the IP address info?</w:t>
      </w:r>
    </w:p>
    <w:p w14:paraId="65FA93AF" w14:textId="5794F5D4" w:rsidR="005B32C5" w:rsidRDefault="005B32C5">
      <w:r>
        <w:t>Command and answer:</w:t>
      </w:r>
    </w:p>
    <w:p w14:paraId="4CD17554" w14:textId="0BB81279" w:rsidR="005B32C5" w:rsidRDefault="005B32C5">
      <w:r>
        <w:t>Get-netipaddress</w:t>
      </w:r>
    </w:p>
    <w:p w14:paraId="2FA96A73" w14:textId="20678C38" w:rsidR="00924631" w:rsidRDefault="00924631">
      <w:r>
        <w:t>How many ports are listed as listening?</w:t>
      </w:r>
    </w:p>
    <w:p w14:paraId="3F7B02F5" w14:textId="139D9D67" w:rsidR="00924631" w:rsidRDefault="00924631">
      <w:r>
        <w:t>Command:</w:t>
      </w:r>
    </w:p>
    <w:p w14:paraId="20AC27ED" w14:textId="4546ECAD" w:rsidR="00924631" w:rsidRDefault="00924631">
      <w:r>
        <w:t>Get-nettcpconnection -state listen | measure-object</w:t>
      </w:r>
    </w:p>
    <w:p w14:paraId="4CF27DBE" w14:textId="7A7B0961" w:rsidR="00CE63F7" w:rsidRDefault="00000000">
      <w:hyperlink r:id="rId11" w:history="1">
        <w:r w:rsidR="00CE63F7" w:rsidRPr="006D0B1A">
          <w:rPr>
            <w:rStyle w:val="Hyperlink"/>
          </w:rPr>
          <w:t>https://adamtheautomator.com/netstat-port/</w:t>
        </w:r>
      </w:hyperlink>
      <w:r w:rsidR="00CE63F7">
        <w:t xml:space="preserve"> </w:t>
      </w:r>
    </w:p>
    <w:p w14:paraId="087912BE" w14:textId="79C9D070" w:rsidR="00924631" w:rsidRDefault="00924631">
      <w:r>
        <w:t>Answer:</w:t>
      </w:r>
    </w:p>
    <w:p w14:paraId="4E4E49C1" w14:textId="1210D18E" w:rsidR="00924631" w:rsidRDefault="00924631">
      <w:r>
        <w:t>20</w:t>
      </w:r>
    </w:p>
    <w:p w14:paraId="3B9C107B" w14:textId="77777777" w:rsidR="00DA6CED" w:rsidRDefault="00DA6CED" w:rsidP="00DA6CED">
      <w:pPr>
        <w:pStyle w:val="NormalWeb"/>
      </w:pPr>
      <w:r>
        <w:t>What is the remote address of the local port listening on port 445?</w:t>
      </w:r>
    </w:p>
    <w:p w14:paraId="2A43DDB9" w14:textId="2293FC09" w:rsidR="00DA6CED" w:rsidRDefault="00DA6CED">
      <w:r>
        <w:t>Command:</w:t>
      </w:r>
    </w:p>
    <w:p w14:paraId="2238A1BD" w14:textId="7CD1281D" w:rsidR="00DA6CED" w:rsidRDefault="00DA6CED">
      <w:r>
        <w:t>Get-nettcpconnection | where-object -property localport -match 445</w:t>
      </w:r>
    </w:p>
    <w:p w14:paraId="7EFCE78D" w14:textId="1889EFDD" w:rsidR="0078529C" w:rsidRDefault="0078529C">
      <w:r>
        <w:t>Answer:</w:t>
      </w:r>
    </w:p>
    <w:p w14:paraId="7EC3A20F" w14:textId="22BB43DA" w:rsidR="0078529C" w:rsidRDefault="0078529C">
      <w:r>
        <w:lastRenderedPageBreak/>
        <w:t>::</w:t>
      </w:r>
    </w:p>
    <w:p w14:paraId="0526D166" w14:textId="5B453F48" w:rsidR="0078529C" w:rsidRDefault="0078529C">
      <w:r>
        <w:t>How many patches have been applied?</w:t>
      </w:r>
    </w:p>
    <w:p w14:paraId="0A99850D" w14:textId="7F4F6319" w:rsidR="0078529C" w:rsidRDefault="0078529C">
      <w:r>
        <w:t>Command:</w:t>
      </w:r>
    </w:p>
    <w:p w14:paraId="2399B8D5" w14:textId="40C97C55" w:rsidR="0078529C" w:rsidRDefault="0078529C">
      <w:r>
        <w:t>Get-hotfix | measure-object</w:t>
      </w:r>
    </w:p>
    <w:p w14:paraId="0CB3B2FB" w14:textId="758C22B6" w:rsidR="0078529C" w:rsidRDefault="0078529C">
      <w:r>
        <w:t>Answer:</w:t>
      </w:r>
    </w:p>
    <w:p w14:paraId="1C1C8DBD" w14:textId="6DA5423E" w:rsidR="0078529C" w:rsidRDefault="0078529C">
      <w:r>
        <w:t>20</w:t>
      </w:r>
    </w:p>
    <w:p w14:paraId="53288FEA" w14:textId="77777777" w:rsidR="00924631" w:rsidRDefault="00924631"/>
    <w:p w14:paraId="05AC9D40" w14:textId="2986D1D1" w:rsidR="005B32C5" w:rsidRDefault="00000000">
      <w:hyperlink r:id="rId12" w:history="1">
        <w:r w:rsidR="003928D0" w:rsidRPr="006D0B1A">
          <w:rPr>
            <w:rStyle w:val="Hyperlink"/>
          </w:rPr>
          <w:t>https://learnxinyminutes.com/docs/powershell/</w:t>
        </w:r>
      </w:hyperlink>
      <w:r w:rsidR="003928D0">
        <w:t xml:space="preserve"> </w:t>
      </w:r>
    </w:p>
    <w:p w14:paraId="15657117" w14:textId="77777777" w:rsidR="00AF6D76" w:rsidRDefault="00AF6D76" w:rsidP="00AF6D76">
      <w:pPr>
        <w:pStyle w:val="NormalWeb"/>
      </w:pPr>
      <w:r>
        <w:t>When was the patch with ID KB4023834 installed?</w:t>
      </w:r>
    </w:p>
    <w:p w14:paraId="342BFB52" w14:textId="52C211E5" w:rsidR="00AF6D76" w:rsidRDefault="00AF6D76" w:rsidP="00AF6D76">
      <w:r>
        <w:t>Command:</w:t>
      </w:r>
    </w:p>
    <w:p w14:paraId="7A355448" w14:textId="4E2C74BD" w:rsidR="00AF6D76" w:rsidRDefault="00AF6D76" w:rsidP="00AF6D76">
      <w:r>
        <w:t>Get-hotfix | where-object -property HotFixID -match KB4023834</w:t>
      </w:r>
    </w:p>
    <w:p w14:paraId="22BA3856" w14:textId="5C457FDD" w:rsidR="002A1F15" w:rsidRDefault="002A1F15" w:rsidP="00AF6D76">
      <w:r>
        <w:t>Answer:</w:t>
      </w:r>
    </w:p>
    <w:p w14:paraId="1A87494F" w14:textId="63006F49" w:rsidR="002A1F15" w:rsidRDefault="002A1F15" w:rsidP="00AF6D76">
      <w:r w:rsidRPr="002A1F15">
        <w:t>6/15/2017 12:00:00 AM</w:t>
      </w:r>
    </w:p>
    <w:p w14:paraId="5F29D5EB" w14:textId="42235601" w:rsidR="002A1F15" w:rsidRDefault="002A1F15" w:rsidP="00AF6D76">
      <w:r>
        <w:t>Find the contents of a backup file.</w:t>
      </w:r>
    </w:p>
    <w:p w14:paraId="60A72A6B" w14:textId="27AC687A" w:rsidR="002A1F15" w:rsidRDefault="002A1F15" w:rsidP="00AF6D76">
      <w:r>
        <w:t>Command:</w:t>
      </w:r>
    </w:p>
    <w:p w14:paraId="1C30E91D" w14:textId="46C093DC" w:rsidR="002A1F15" w:rsidRDefault="002A1F15" w:rsidP="00AF6D76">
      <w:r>
        <w:t>Get-childitem -path c:\ -recurse -erroraction silentlycontinue | where-object -property Name -match bak | get-content</w:t>
      </w:r>
    </w:p>
    <w:p w14:paraId="64F53C95" w14:textId="09808D5A" w:rsidR="00B31232" w:rsidRDefault="00B31232" w:rsidP="00AF6D76">
      <w:r>
        <w:t>Answer:</w:t>
      </w:r>
    </w:p>
    <w:p w14:paraId="23BB72C4" w14:textId="5E44E8AE" w:rsidR="00B31232" w:rsidRDefault="008E7462" w:rsidP="00AF6D76">
      <w:r>
        <w:t>B</w:t>
      </w:r>
      <w:r w:rsidR="00B31232">
        <w:t>ackpassflag</w:t>
      </w:r>
    </w:p>
    <w:p w14:paraId="5FC45436" w14:textId="5F138D1D" w:rsidR="008E7462" w:rsidRDefault="008E7462" w:rsidP="00AF6D76">
      <w:hyperlink r:id="rId13" w:history="1">
        <w:r w:rsidRPr="007403C5">
          <w:rPr>
            <w:rStyle w:val="Hyperlink"/>
          </w:rPr>
          <w:t>https://ratiros01.medium.com/tryhackme-hacking-with-powershell-bf6dbc5febc9</w:t>
        </w:r>
      </w:hyperlink>
      <w:r>
        <w:t xml:space="preserve"> </w:t>
      </w:r>
    </w:p>
    <w:p w14:paraId="2E52271A" w14:textId="77777777" w:rsidR="00AF0AAA" w:rsidRDefault="00AF0AAA" w:rsidP="00AF0AAA">
      <w:pPr>
        <w:pStyle w:val="NormalWeb"/>
      </w:pPr>
      <w:r>
        <w:t>Search for all files containing API_KEY</w:t>
      </w:r>
    </w:p>
    <w:p w14:paraId="0C197A10" w14:textId="5A2400D5" w:rsidR="00AF0AAA" w:rsidRDefault="00AF0AAA" w:rsidP="00AF6D76">
      <w:r>
        <w:t>Command:</w:t>
      </w:r>
    </w:p>
    <w:p w14:paraId="3240C67E" w14:textId="2BAD8F60" w:rsidR="00AF0AAA" w:rsidRDefault="00AF0AAA" w:rsidP="00AF6D76">
      <w:r>
        <w:t>Get-childitem -path C: -recurse | select-string -pattern API_KEY -CaseSensitive</w:t>
      </w:r>
    </w:p>
    <w:p w14:paraId="3C621E55" w14:textId="7352E89E" w:rsidR="00267372" w:rsidRDefault="00267372" w:rsidP="00AF6D76">
      <w:r>
        <w:t>Answer:</w:t>
      </w:r>
    </w:p>
    <w:p w14:paraId="4EB2EBEF" w14:textId="39460F30" w:rsidR="00267372" w:rsidRDefault="00267372" w:rsidP="00AF6D76">
      <w:r>
        <w:t>Fakekey123</w:t>
      </w:r>
    </w:p>
    <w:p w14:paraId="4FC17775" w14:textId="65549802" w:rsidR="00CB06F9" w:rsidRDefault="00CB06F9" w:rsidP="00AF6D76">
      <w:r>
        <w:t>What command do you do to list all the running processes?</w:t>
      </w:r>
    </w:p>
    <w:p w14:paraId="79586681" w14:textId="277E6D67" w:rsidR="00CB06F9" w:rsidRDefault="00CB06F9" w:rsidP="00AF6D76">
      <w:r>
        <w:t>Command and Answer:</w:t>
      </w:r>
    </w:p>
    <w:p w14:paraId="6FF7F235" w14:textId="78F89140" w:rsidR="00CB06F9" w:rsidRDefault="00CB06F9" w:rsidP="00AF6D76">
      <w:r>
        <w:t>Get-process</w:t>
      </w:r>
    </w:p>
    <w:p w14:paraId="72E94AE5" w14:textId="78BDE056" w:rsidR="00A13B09" w:rsidRDefault="00A13B09" w:rsidP="00AF6D76">
      <w:hyperlink r:id="rId14" w:history="1">
        <w:r w:rsidRPr="007403C5">
          <w:rPr>
            <w:rStyle w:val="Hyperlink"/>
          </w:rPr>
          <w:t>https://sid-500.com/2017/07/25/powershell-cmdlets-list-all-availabe-parameters-without-using-the-help/</w:t>
        </w:r>
      </w:hyperlink>
      <w:r>
        <w:t xml:space="preserve"> </w:t>
      </w:r>
    </w:p>
    <w:p w14:paraId="4E2346C6" w14:textId="77777777" w:rsidR="00A13B09" w:rsidRDefault="00A13B09" w:rsidP="00A13B09">
      <w:pPr>
        <w:pStyle w:val="NormalWeb"/>
      </w:pPr>
      <w:r>
        <w:t>What is the path of the scheduled task called new-sched-task?</w:t>
      </w:r>
    </w:p>
    <w:p w14:paraId="27543FDA" w14:textId="4827ACDE" w:rsidR="00A13B09" w:rsidRDefault="00A13B09" w:rsidP="00AF6D76">
      <w:r>
        <w:t xml:space="preserve">Command: </w:t>
      </w:r>
    </w:p>
    <w:p w14:paraId="03B4C479" w14:textId="518D3B17" w:rsidR="00A13B09" w:rsidRDefault="00A13B09" w:rsidP="00AF6D76">
      <w:r>
        <w:t>Get-scheduledtask -taskpath \</w:t>
      </w:r>
    </w:p>
    <w:p w14:paraId="3220D439" w14:textId="066EA866" w:rsidR="00406C7A" w:rsidRDefault="00406C7A" w:rsidP="00AF6D76">
      <w:r>
        <w:t>Answer:</w:t>
      </w:r>
    </w:p>
    <w:p w14:paraId="5E3F0F9E" w14:textId="25D4BB7A" w:rsidR="00406C7A" w:rsidRDefault="00406C7A" w:rsidP="00AF6D76">
      <w:r>
        <w:t>/</w:t>
      </w:r>
    </w:p>
    <w:p w14:paraId="6D28F043" w14:textId="3FC2D165" w:rsidR="00406C7A" w:rsidRDefault="00406C7A" w:rsidP="00AF6D76">
      <w:r>
        <w:t>Who is the owner of the C:\ ?</w:t>
      </w:r>
    </w:p>
    <w:p w14:paraId="2FE7F718" w14:textId="5613F8EF" w:rsidR="00406C7A" w:rsidRDefault="00406C7A" w:rsidP="00AF6D76">
      <w:r>
        <w:t>Command:</w:t>
      </w:r>
    </w:p>
    <w:p w14:paraId="5741CC8D" w14:textId="75E607EE" w:rsidR="00406C7A" w:rsidRDefault="00406C7A" w:rsidP="00AF6D76">
      <w:r>
        <w:t>Get-acl C:\</w:t>
      </w:r>
    </w:p>
    <w:p w14:paraId="14CB3E6F" w14:textId="10691970" w:rsidR="00406C7A" w:rsidRDefault="00406C7A" w:rsidP="00AF6D76">
      <w:r>
        <w:t>Answer:</w:t>
      </w:r>
    </w:p>
    <w:p w14:paraId="2B01A9F7" w14:textId="6396BD31" w:rsidR="00406C7A" w:rsidRDefault="00406C7A" w:rsidP="00AF6D76">
      <w:r>
        <w:t>NT SERVICE\TrustedInstaller</w:t>
      </w:r>
    </w:p>
    <w:p w14:paraId="097A686E" w14:textId="77777777" w:rsidR="00532B4A" w:rsidRDefault="00532B4A" w:rsidP="00AF6D76"/>
    <w:p w14:paraId="31BD938D" w14:textId="77777777" w:rsidR="00532B4A" w:rsidRDefault="00532B4A" w:rsidP="00AF6D76"/>
    <w:p w14:paraId="28E4DB8A" w14:textId="50D24E48" w:rsidR="007E1427" w:rsidRDefault="00532B4A" w:rsidP="00AF6D76">
      <w:r>
        <w:t xml:space="preserve">Basic Scripting Challenge </w:t>
      </w:r>
    </w:p>
    <w:p w14:paraId="2F11F3A1" w14:textId="58D25875" w:rsidR="00532B4A" w:rsidRDefault="00532B4A" w:rsidP="00AF6D76">
      <w:hyperlink r:id="rId15" w:history="1">
        <w:r w:rsidRPr="007403C5">
          <w:rPr>
            <w:rStyle w:val="Hyperlink"/>
          </w:rPr>
          <w:t>https://learn.microsoft.com/en-us/powershell/module/microsoft.powershell.core/about/about_comparison_operators?view=powershell-7.3&amp;viewFallbackFrom=powershell-6</w:t>
        </w:r>
      </w:hyperlink>
      <w:r>
        <w:t xml:space="preserve"> </w:t>
      </w:r>
    </w:p>
    <w:p w14:paraId="1898759F" w14:textId="4354A43F" w:rsidR="009717AC" w:rsidRDefault="009717AC" w:rsidP="00AF6D76">
      <w:r>
        <w:t>What file contains the password?</w:t>
      </w:r>
    </w:p>
    <w:p w14:paraId="212DE53F" w14:textId="60A4E509" w:rsidR="009717AC" w:rsidRDefault="009717AC" w:rsidP="00AF6D76">
      <w:r>
        <w:t>Command:</w:t>
      </w:r>
    </w:p>
    <w:p w14:paraId="30F385FA" w14:textId="157CB795" w:rsidR="009717AC" w:rsidRDefault="009717AC" w:rsidP="00AF6D76">
      <w:r>
        <w:t>Get-childitem -recurse | select-string -pattern password</w:t>
      </w:r>
    </w:p>
    <w:p w14:paraId="6C9B9E8D" w14:textId="149A9281" w:rsidR="009717AC" w:rsidRDefault="009717AC" w:rsidP="00AF6D76">
      <w:r>
        <w:t>Answer:</w:t>
      </w:r>
    </w:p>
    <w:p w14:paraId="08F30C93" w14:textId="0CF4A00D" w:rsidR="009717AC" w:rsidRDefault="009717AC" w:rsidP="00AF6D76">
      <w:r>
        <w:t>Doc3M.txt</w:t>
      </w:r>
    </w:p>
    <w:p w14:paraId="1FACC980" w14:textId="39CA82EE" w:rsidR="009717AC" w:rsidRDefault="009717AC" w:rsidP="00AF6D76">
      <w:r>
        <w:t>What is the password?</w:t>
      </w:r>
    </w:p>
    <w:p w14:paraId="290DC532" w14:textId="4CE66A85" w:rsidR="009717AC" w:rsidRDefault="009717AC" w:rsidP="00AF6D76">
      <w:r>
        <w:t>Command:</w:t>
      </w:r>
    </w:p>
    <w:p w14:paraId="3E913C5E" w14:textId="1F02DDA8" w:rsidR="009717AC" w:rsidRDefault="009717AC" w:rsidP="00AF6D76">
      <w:r>
        <w:t>Same as above</w:t>
      </w:r>
    </w:p>
    <w:p w14:paraId="4BFE44EE" w14:textId="702678B7" w:rsidR="009717AC" w:rsidRDefault="009717AC" w:rsidP="00AF6D76">
      <w:r>
        <w:t>Answer:</w:t>
      </w:r>
    </w:p>
    <w:p w14:paraId="0EF1F314" w14:textId="6D0CCB47" w:rsidR="009717AC" w:rsidRDefault="009717AC" w:rsidP="00AF6D76">
      <w:r>
        <w:t>Johnisalegend99</w:t>
      </w:r>
    </w:p>
    <w:p w14:paraId="4F5A9484" w14:textId="742A4397" w:rsidR="009717AC" w:rsidRDefault="009717AC" w:rsidP="00AF6D76">
      <w:r>
        <w:t>What files contains an HTTPS link?</w:t>
      </w:r>
    </w:p>
    <w:p w14:paraId="48EB5F20" w14:textId="41C19F79" w:rsidR="009717AC" w:rsidRDefault="009717AC" w:rsidP="00AF6D76">
      <w:r>
        <w:lastRenderedPageBreak/>
        <w:t>Command:</w:t>
      </w:r>
    </w:p>
    <w:p w14:paraId="3C0FB581" w14:textId="006438B2" w:rsidR="009717AC" w:rsidRDefault="009717AC" w:rsidP="00AF6D76">
      <w:r>
        <w:t xml:space="preserve">Get-childitem -recurse | select-string -pattern </w:t>
      </w:r>
      <w:r>
        <w:t>https</w:t>
      </w:r>
    </w:p>
    <w:p w14:paraId="308D21F3" w14:textId="449DB8F6" w:rsidR="009717AC" w:rsidRDefault="009717AC" w:rsidP="00AF6D76">
      <w:r>
        <w:t>Answer:</w:t>
      </w:r>
    </w:p>
    <w:p w14:paraId="71CD895C" w14:textId="5F5D4496" w:rsidR="009717AC" w:rsidRDefault="009717AC" w:rsidP="00AF6D76">
      <w:r>
        <w:t>Doc2Mary</w:t>
      </w:r>
    </w:p>
    <w:p w14:paraId="181D14EC" w14:textId="2EB860D3" w:rsidR="00AD7532" w:rsidRDefault="00AD7532" w:rsidP="00AF6D76"/>
    <w:p w14:paraId="7267563E" w14:textId="1B19F859" w:rsidR="00AD7532" w:rsidRDefault="00AD7532" w:rsidP="00AF6D76">
      <w:r>
        <w:t>Intermediate Scripting</w:t>
      </w:r>
    </w:p>
    <w:p w14:paraId="4E592F4B" w14:textId="65F5BE73" w:rsidR="00AD7532" w:rsidRDefault="00AD7532" w:rsidP="00AF6D76">
      <w:hyperlink r:id="rId16" w:history="1">
        <w:r w:rsidRPr="007403C5">
          <w:rPr>
            <w:rStyle w:val="Hyperlink"/>
          </w:rPr>
          <w:t>https://techcommunity.microsoft.com/t5/itops-talk-blog/powershell-basics-how-to-scan-open-ports-within-a-network/ba-p/924149</w:t>
        </w:r>
      </w:hyperlink>
      <w:r>
        <w:t xml:space="preserve"> </w:t>
      </w:r>
    </w:p>
    <w:p w14:paraId="7B41CA89" w14:textId="6CA78C67" w:rsidR="009717AC" w:rsidRDefault="00AE3CEC" w:rsidP="00AF6D76">
      <w:r>
        <w:rPr>
          <w:noProof/>
        </w:rPr>
        <w:drawing>
          <wp:inline distT="0" distB="0" distL="0" distR="0" wp14:anchorId="6D8C5907" wp14:editId="0BD10488">
            <wp:extent cx="5943600" cy="877570"/>
            <wp:effectExtent l="0" t="0" r="0" b="0"/>
            <wp:docPr id="3" name="Picture 3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char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77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8CEA96" w14:textId="77777777" w:rsidR="00AE3CEC" w:rsidRDefault="00AE3CEC" w:rsidP="00AE3CEC">
      <w:r>
        <w:t>$range = (130..140)</w:t>
      </w:r>
    </w:p>
    <w:p w14:paraId="5B1027E0" w14:textId="77777777" w:rsidR="00AE3CEC" w:rsidRDefault="00AE3CEC" w:rsidP="00AE3CEC">
      <w:r>
        <w:t>$network = (10.10.100.116)</w:t>
      </w:r>
    </w:p>
    <w:p w14:paraId="15D69CBC" w14:textId="77777777" w:rsidR="00AE3CEC" w:rsidRDefault="00AE3CEC" w:rsidP="00AE3CEC">
      <w:r>
        <w:t>foreach($ran in $range)</w:t>
      </w:r>
    </w:p>
    <w:p w14:paraId="6547A266" w14:textId="77777777" w:rsidR="00AE3CEC" w:rsidRDefault="00AE3CEC" w:rsidP="00AE3CEC">
      <w:r>
        <w:t>{</w:t>
      </w:r>
    </w:p>
    <w:p w14:paraId="082E158D" w14:textId="77777777" w:rsidR="00AE3CEC" w:rsidRDefault="00AE3CEC" w:rsidP="00AE3CEC">
      <w:r>
        <w:t xml:space="preserve">    test-netconnection $network -port $ran -ErrorAction SilentlyContinue</w:t>
      </w:r>
    </w:p>
    <w:p w14:paraId="72C231B1" w14:textId="15FE43B5" w:rsidR="00AE3CEC" w:rsidRDefault="00AE3CEC" w:rsidP="00AE3CEC">
      <w:r>
        <w:t>}</w:t>
      </w:r>
    </w:p>
    <w:p w14:paraId="567826EF" w14:textId="5A7A70CB" w:rsidR="00AE3CEC" w:rsidRDefault="00AE3CEC" w:rsidP="00AE3CEC"/>
    <w:p w14:paraId="5048A4EB" w14:textId="77777777" w:rsidR="00AE3CEC" w:rsidRDefault="00AE3CEC" w:rsidP="00AE3CEC">
      <w:pPr>
        <w:pStyle w:val="NormalWeb"/>
      </w:pPr>
      <w:r>
        <w:t>How many open ports did you find between 130 and 140(inclusive of those two)?</w:t>
      </w:r>
    </w:p>
    <w:p w14:paraId="26461103" w14:textId="6280B07E" w:rsidR="00AE3CEC" w:rsidRDefault="00AE3CEC" w:rsidP="00AE3CEC">
      <w:r>
        <w:t xml:space="preserve">Answer: </w:t>
      </w:r>
    </w:p>
    <w:p w14:paraId="7DFFBE1E" w14:textId="06585F37" w:rsidR="00AE3CEC" w:rsidRDefault="00AE3CEC" w:rsidP="00AE3CEC">
      <w:r>
        <w:t>11</w:t>
      </w:r>
    </w:p>
    <w:sectPr w:rsidR="00AE3CE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1182B92"/>
    <w:multiLevelType w:val="hybridMultilevel"/>
    <w:tmpl w:val="7BEA4D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073351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GwsDQxBzEMzU2NlXSUglOLizPz80AKzGoB8j0MbywAAAA="/>
  </w:docVars>
  <w:rsids>
    <w:rsidRoot w:val="008706FB"/>
    <w:rsid w:val="00155952"/>
    <w:rsid w:val="00267372"/>
    <w:rsid w:val="002A1F15"/>
    <w:rsid w:val="00325D43"/>
    <w:rsid w:val="003928D0"/>
    <w:rsid w:val="00406C7A"/>
    <w:rsid w:val="004B226E"/>
    <w:rsid w:val="00515140"/>
    <w:rsid w:val="00532B4A"/>
    <w:rsid w:val="005B32C5"/>
    <w:rsid w:val="006375B0"/>
    <w:rsid w:val="006567F5"/>
    <w:rsid w:val="0078529C"/>
    <w:rsid w:val="00793A18"/>
    <w:rsid w:val="00796B8C"/>
    <w:rsid w:val="007D51DF"/>
    <w:rsid w:val="007E1427"/>
    <w:rsid w:val="00813DFB"/>
    <w:rsid w:val="008706FB"/>
    <w:rsid w:val="008C21AB"/>
    <w:rsid w:val="008E7462"/>
    <w:rsid w:val="00921797"/>
    <w:rsid w:val="00924631"/>
    <w:rsid w:val="009717AC"/>
    <w:rsid w:val="009F28ED"/>
    <w:rsid w:val="00A13B09"/>
    <w:rsid w:val="00AD7532"/>
    <w:rsid w:val="00AE3CEC"/>
    <w:rsid w:val="00AF0AAA"/>
    <w:rsid w:val="00AF6D76"/>
    <w:rsid w:val="00B31232"/>
    <w:rsid w:val="00B34B67"/>
    <w:rsid w:val="00BA1E9B"/>
    <w:rsid w:val="00BB2913"/>
    <w:rsid w:val="00BD5490"/>
    <w:rsid w:val="00C5616B"/>
    <w:rsid w:val="00CB06F9"/>
    <w:rsid w:val="00CE63F7"/>
    <w:rsid w:val="00D13854"/>
    <w:rsid w:val="00DA6CED"/>
    <w:rsid w:val="00DC4226"/>
    <w:rsid w:val="00DF27E8"/>
    <w:rsid w:val="00E05E70"/>
    <w:rsid w:val="00E57B45"/>
    <w:rsid w:val="00EE72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9CC04E"/>
  <w15:chartTrackingRefBased/>
  <w15:docId w15:val="{23AB3674-E290-4DA0-B40F-C51ADF5330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17A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706FB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4B226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325D4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25D43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A1E9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A1E9B"/>
    <w:rPr>
      <w:rFonts w:ascii="Courier New" w:eastAsia="Times New Roman" w:hAnsi="Courier New" w:cs="Courier New"/>
      <w:sz w:val="20"/>
      <w:szCs w:val="20"/>
    </w:rPr>
  </w:style>
  <w:style w:type="character" w:customStyle="1" w:styleId="lc">
    <w:name w:val="lc"/>
    <w:basedOn w:val="DefaultParagraphFont"/>
    <w:rsid w:val="00BA1E9B"/>
  </w:style>
  <w:style w:type="character" w:styleId="FollowedHyperlink">
    <w:name w:val="FollowedHyperlink"/>
    <w:basedOn w:val="DefaultParagraphFont"/>
    <w:uiPriority w:val="99"/>
    <w:semiHidden/>
    <w:unhideWhenUsed/>
    <w:rsid w:val="00AE3CE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35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5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04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46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13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5295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351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405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463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472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2381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97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587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41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122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66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894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820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582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19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31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448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64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168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10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883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399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damtheautomator.com/powershell-check-if-file-exists/" TargetMode="External"/><Relationship Id="rId13" Type="http://schemas.openxmlformats.org/officeDocument/2006/relationships/hyperlink" Target="https://ratiros01.medium.com/tryhackme-hacking-with-powershell-bf6dbc5febc9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evblogs.microsoft.com/scripting/use-windows-powershell-to-search-for-files/" TargetMode="External"/><Relationship Id="rId12" Type="http://schemas.openxmlformats.org/officeDocument/2006/relationships/hyperlink" Target="https://learnxinyminutes.com/docs/powershell/" TargetMode="External"/><Relationship Id="rId17" Type="http://schemas.openxmlformats.org/officeDocument/2006/relationships/image" Target="media/image3.png"/><Relationship Id="rId2" Type="http://schemas.openxmlformats.org/officeDocument/2006/relationships/styles" Target="styles.xml"/><Relationship Id="rId16" Type="http://schemas.openxmlformats.org/officeDocument/2006/relationships/hyperlink" Target="https://techcommunity.microsoft.com/t5/itops-talk-blog/powershell-basics-how-to-scan-open-ports-within-a-network/ba-p/924149" TargetMode="Externa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hyperlink" Target="https://adamtheautomator.com/netstat-port/" TargetMode="External"/><Relationship Id="rId5" Type="http://schemas.openxmlformats.org/officeDocument/2006/relationships/image" Target="media/image1.png"/><Relationship Id="rId15" Type="http://schemas.openxmlformats.org/officeDocument/2006/relationships/hyperlink" Target="https://learn.microsoft.com/en-us/powershell/module/microsoft.powershell.core/about/about_comparison_operators?view=powershell-7.3&amp;viewFallbackFrom=powershell-6" TargetMode="External"/><Relationship Id="rId10" Type="http://schemas.openxmlformats.org/officeDocument/2006/relationships/hyperlink" Target="https://medium.com/@CyberOPS.LittleDog/tryhackme-hacking-with-powershell-834d8b86ec4a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learn.microsoft.com/en-us/powershell/module/microsoft.powershell.utility/invoke-webrequest?view=powershell-7.3" TargetMode="External"/><Relationship Id="rId14" Type="http://schemas.openxmlformats.org/officeDocument/2006/relationships/hyperlink" Target="https://sid-500.com/2017/07/25/powershell-cmdlets-list-all-availabe-parameters-without-using-the-help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9</TotalTime>
  <Pages>7</Pages>
  <Words>797</Words>
  <Characters>4547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an, Minh</dc:creator>
  <cp:keywords/>
  <dc:description/>
  <cp:lastModifiedBy>Tran, Minh</cp:lastModifiedBy>
  <cp:revision>40</cp:revision>
  <dcterms:created xsi:type="dcterms:W3CDTF">2021-12-25T07:04:00Z</dcterms:created>
  <dcterms:modified xsi:type="dcterms:W3CDTF">2023-01-23T04:15:00Z</dcterms:modified>
</cp:coreProperties>
</file>